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67A8CA" w14:textId="03BC5B0A" w:rsidR="00772755" w:rsidRPr="000F6609" w:rsidRDefault="00D64288" w:rsidP="00D64288">
      <w:pPr>
        <w:pStyle w:val="Heading1"/>
        <w:jc w:val="center"/>
        <w:rPr>
          <w:rFonts w:ascii="Times New Roman" w:eastAsiaTheme="minorHAnsi" w:hAnsi="Times New Roman" w:cs="Times New Roman"/>
          <w:lang w:eastAsia="zh-CN"/>
        </w:rPr>
      </w:pPr>
      <w:r w:rsidRPr="000F6609">
        <w:rPr>
          <w:rFonts w:ascii="Times New Roman" w:eastAsiaTheme="minorHAnsi" w:hAnsi="Times New Roman" w:cs="Times New Roman"/>
          <w:lang w:eastAsia="zh-CN"/>
        </w:rPr>
        <w:t>Lab 05: Interactive Mapping in R</w:t>
      </w:r>
    </w:p>
    <w:p w14:paraId="6C0FAB58" w14:textId="3E0C6FBC" w:rsidR="00D64288" w:rsidRPr="000F6609" w:rsidRDefault="0091663A" w:rsidP="00D64288">
      <w:pPr>
        <w:rPr>
          <w:rFonts w:ascii="Times New Roman" w:hAnsi="Times New Roman" w:cs="Times New Roman"/>
          <w:lang w:eastAsia="zh-CN"/>
        </w:rPr>
      </w:pPr>
      <w:r w:rsidRPr="000F6609">
        <w:rPr>
          <w:rFonts w:ascii="Times New Roman" w:hAnsi="Times New Roman" w:cs="Times New Roman"/>
          <w:lang w:eastAsia="zh-CN"/>
        </w:rPr>
        <w:t>In the lab, you will demonstrate your skills in creating interactive maps using the leaflet package in R. Your task is to create an interactive map using either a sample layer (</w:t>
      </w:r>
      <w:proofErr w:type="spellStart"/>
      <w:r w:rsidRPr="000F6609">
        <w:rPr>
          <w:rFonts w:ascii="Times New Roman" w:hAnsi="Times New Roman" w:cs="Times New Roman"/>
          <w:lang w:eastAsia="zh-CN"/>
        </w:rPr>
        <w:t>DSAG_POLY.shp</w:t>
      </w:r>
      <w:proofErr w:type="spellEnd"/>
      <w:r w:rsidRPr="000F6609">
        <w:rPr>
          <w:rFonts w:ascii="Times New Roman" w:hAnsi="Times New Roman" w:cs="Times New Roman"/>
          <w:lang w:eastAsia="zh-CN"/>
        </w:rPr>
        <w:t>) or your own data.</w:t>
      </w:r>
    </w:p>
    <w:p w14:paraId="333855B0" w14:textId="7C1D0202" w:rsidR="00B362AE" w:rsidRPr="000F6609" w:rsidRDefault="00B362AE" w:rsidP="00D64288">
      <w:pPr>
        <w:rPr>
          <w:rFonts w:ascii="Times New Roman" w:hAnsi="Times New Roman" w:cs="Times New Roman"/>
          <w:lang w:eastAsia="zh-CN"/>
        </w:rPr>
      </w:pPr>
      <w:r w:rsidRPr="000F6609">
        <w:rPr>
          <w:rFonts w:ascii="Times New Roman" w:hAnsi="Times New Roman" w:cs="Times New Roman"/>
          <w:lang w:eastAsia="zh-CN"/>
        </w:rPr>
        <w:t xml:space="preserve">This lab is worth a total of </w:t>
      </w:r>
      <w:r w:rsidRPr="000F6609">
        <w:rPr>
          <w:rFonts w:ascii="Times New Roman" w:hAnsi="Times New Roman" w:cs="Times New Roman"/>
          <w:b/>
          <w:bCs/>
          <w:lang w:eastAsia="zh-CN"/>
        </w:rPr>
        <w:t>65 points</w:t>
      </w:r>
      <w:r w:rsidRPr="000F6609">
        <w:rPr>
          <w:rFonts w:ascii="Times New Roman" w:hAnsi="Times New Roman" w:cs="Times New Roman"/>
          <w:lang w:eastAsia="zh-CN"/>
        </w:rPr>
        <w:t xml:space="preserve"> and contributes </w:t>
      </w:r>
      <w:r w:rsidRPr="000F6609">
        <w:rPr>
          <w:rFonts w:ascii="Times New Roman" w:hAnsi="Times New Roman" w:cs="Times New Roman"/>
          <w:b/>
          <w:bCs/>
          <w:lang w:eastAsia="zh-CN"/>
        </w:rPr>
        <w:t>6.5%</w:t>
      </w:r>
      <w:r w:rsidRPr="000F6609">
        <w:rPr>
          <w:rFonts w:ascii="Times New Roman" w:hAnsi="Times New Roman" w:cs="Times New Roman"/>
          <w:lang w:eastAsia="zh-CN"/>
        </w:rPr>
        <w:t xml:space="preserve"> toward the final grade</w:t>
      </w:r>
    </w:p>
    <w:p w14:paraId="46F2411E" w14:textId="7100251E" w:rsidR="0091663A" w:rsidRPr="000F6609" w:rsidRDefault="0091663A" w:rsidP="00D64288">
      <w:pPr>
        <w:rPr>
          <w:rFonts w:ascii="Times New Roman" w:hAnsi="Times New Roman" w:cs="Times New Roman"/>
          <w:lang w:eastAsia="zh-CN"/>
        </w:rPr>
      </w:pPr>
      <w:r w:rsidRPr="000F6609">
        <w:rPr>
          <w:rFonts w:ascii="Times New Roman" w:hAnsi="Times New Roman" w:cs="Times New Roman"/>
          <w:lang w:eastAsia="zh-CN"/>
        </w:rPr>
        <w:t xml:space="preserve">Submit this word document by midnight (11:29 PM) on October 6. </w:t>
      </w:r>
    </w:p>
    <w:p w14:paraId="0A76EFA4" w14:textId="77777777" w:rsidR="0091663A" w:rsidRPr="000F6609" w:rsidRDefault="0091663A" w:rsidP="0091663A">
      <w:pPr>
        <w:pStyle w:val="Heading2"/>
        <w:rPr>
          <w:rFonts w:ascii="Times New Roman" w:hAnsi="Times New Roman" w:cs="Times New Roman"/>
        </w:rPr>
      </w:pPr>
      <w:r w:rsidRPr="000F6609">
        <w:rPr>
          <w:rFonts w:ascii="Times New Roman" w:hAnsi="Times New Roman" w:cs="Times New Roman"/>
        </w:rPr>
        <w:t>Requirements:</w:t>
      </w:r>
    </w:p>
    <w:p w14:paraId="0FD4297E" w14:textId="77777777" w:rsidR="0091663A" w:rsidRPr="000F6609" w:rsidRDefault="0091663A" w:rsidP="0091663A">
      <w:pPr>
        <w:pStyle w:val="NormalWeb"/>
      </w:pPr>
      <w:r w:rsidRPr="000F6609">
        <w:t>Your interactive map should include the following functionalities:</w:t>
      </w:r>
    </w:p>
    <w:p w14:paraId="5948821E" w14:textId="77777777" w:rsidR="0091663A" w:rsidRPr="000F6609" w:rsidRDefault="0091663A" w:rsidP="0091663A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hAnsi="Times New Roman" w:cs="Times New Roman"/>
        </w:rPr>
      </w:pPr>
      <w:r w:rsidRPr="000F6609">
        <w:rPr>
          <w:rStyle w:val="Strong"/>
          <w:rFonts w:ascii="Times New Roman" w:hAnsi="Times New Roman" w:cs="Times New Roman"/>
        </w:rPr>
        <w:t>Basemaps</w:t>
      </w:r>
      <w:r w:rsidRPr="000F6609">
        <w:rPr>
          <w:rFonts w:ascii="Times New Roman" w:hAnsi="Times New Roman" w:cs="Times New Roman"/>
        </w:rPr>
        <w:t xml:space="preserve"> (10 points): Ensure your map contains at least one basemap option.</w:t>
      </w:r>
    </w:p>
    <w:p w14:paraId="4DB48D58" w14:textId="1F201A91" w:rsidR="0091663A" w:rsidRPr="000F6609" w:rsidRDefault="0091663A" w:rsidP="0091663A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hAnsi="Times New Roman" w:cs="Times New Roman"/>
        </w:rPr>
      </w:pPr>
      <w:r w:rsidRPr="000F6609">
        <w:rPr>
          <w:rStyle w:val="Strong"/>
          <w:rFonts w:ascii="Times New Roman" w:hAnsi="Times New Roman" w:cs="Times New Roman"/>
        </w:rPr>
        <w:t>Sample Layer or Your Data</w:t>
      </w:r>
      <w:r w:rsidRPr="000F6609">
        <w:rPr>
          <w:rFonts w:ascii="Times New Roman" w:hAnsi="Times New Roman" w:cs="Times New Roman"/>
        </w:rPr>
        <w:t xml:space="preserve"> (10 points): Include a sample layer</w:t>
      </w:r>
      <w:r w:rsidR="00F7574F" w:rsidRPr="000F6609">
        <w:rPr>
          <w:rFonts w:ascii="Times New Roman" w:hAnsi="Times New Roman" w:cs="Times New Roman"/>
          <w:lang w:eastAsia="zh-CN"/>
        </w:rPr>
        <w:t xml:space="preserve"> (</w:t>
      </w:r>
      <w:hyperlink r:id="rId5" w:anchor="attributes-" w:history="1">
        <w:r w:rsidR="00F7574F" w:rsidRPr="000F6609">
          <w:rPr>
            <w:rStyle w:val="Hyperlink"/>
            <w:rFonts w:ascii="Times New Roman" w:hAnsi="Times New Roman" w:cs="Times New Roman"/>
            <w:lang w:eastAsia="zh-CN"/>
          </w:rPr>
          <w:t>Data Source</w:t>
        </w:r>
      </w:hyperlink>
      <w:r w:rsidR="00F7574F" w:rsidRPr="000F6609">
        <w:rPr>
          <w:rFonts w:ascii="Times New Roman" w:hAnsi="Times New Roman" w:cs="Times New Roman"/>
          <w:lang w:eastAsia="zh-CN"/>
        </w:rPr>
        <w:t>)</w:t>
      </w:r>
      <w:r w:rsidRPr="000F6609">
        <w:rPr>
          <w:rFonts w:ascii="Times New Roman" w:hAnsi="Times New Roman" w:cs="Times New Roman"/>
        </w:rPr>
        <w:t xml:space="preserve"> or your own dataset in the map.</w:t>
      </w:r>
    </w:p>
    <w:p w14:paraId="229F37A5" w14:textId="77777777" w:rsidR="0091663A" w:rsidRPr="000F6609" w:rsidRDefault="0091663A" w:rsidP="0091663A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hAnsi="Times New Roman" w:cs="Times New Roman"/>
        </w:rPr>
      </w:pPr>
      <w:r w:rsidRPr="000F6609">
        <w:rPr>
          <w:rStyle w:val="Strong"/>
          <w:rFonts w:ascii="Times New Roman" w:hAnsi="Times New Roman" w:cs="Times New Roman"/>
        </w:rPr>
        <w:t>Colorization</w:t>
      </w:r>
      <w:r w:rsidRPr="000F6609">
        <w:rPr>
          <w:rFonts w:ascii="Times New Roman" w:hAnsi="Times New Roman" w:cs="Times New Roman"/>
        </w:rPr>
        <w:t xml:space="preserve"> (15 points): Colorize your data based on a layer attribute. If using a sample layer, please utilize the </w:t>
      </w:r>
      <w:r w:rsidRPr="000F6609">
        <w:rPr>
          <w:rStyle w:val="Strong"/>
          <w:rFonts w:ascii="Times New Roman" w:hAnsi="Times New Roman" w:cs="Times New Roman"/>
        </w:rPr>
        <w:t>‘Class’</w:t>
      </w:r>
      <w:r w:rsidRPr="000F6609">
        <w:rPr>
          <w:rFonts w:ascii="Times New Roman" w:hAnsi="Times New Roman" w:cs="Times New Roman"/>
        </w:rPr>
        <w:t xml:space="preserve"> column for colorization.</w:t>
      </w:r>
    </w:p>
    <w:p w14:paraId="51268424" w14:textId="77777777" w:rsidR="0091663A" w:rsidRPr="000F6609" w:rsidRDefault="0091663A" w:rsidP="0091663A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hAnsi="Times New Roman" w:cs="Times New Roman"/>
        </w:rPr>
      </w:pPr>
      <w:r w:rsidRPr="000F6609">
        <w:rPr>
          <w:rStyle w:val="Strong"/>
          <w:rFonts w:ascii="Times New Roman" w:hAnsi="Times New Roman" w:cs="Times New Roman"/>
        </w:rPr>
        <w:t>Pop-ups or Labels</w:t>
      </w:r>
      <w:r w:rsidRPr="000F6609">
        <w:rPr>
          <w:rFonts w:ascii="Times New Roman" w:hAnsi="Times New Roman" w:cs="Times New Roman"/>
        </w:rPr>
        <w:t xml:space="preserve"> (10 points): Add pop-ups or labels to display information about the layer.</w:t>
      </w:r>
    </w:p>
    <w:p w14:paraId="4DA832B1" w14:textId="77777777" w:rsidR="0091663A" w:rsidRPr="000F6609" w:rsidRDefault="0091663A" w:rsidP="0091663A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hAnsi="Times New Roman" w:cs="Times New Roman"/>
        </w:rPr>
      </w:pPr>
      <w:r w:rsidRPr="000F6609">
        <w:rPr>
          <w:rStyle w:val="Strong"/>
          <w:rFonts w:ascii="Times New Roman" w:hAnsi="Times New Roman" w:cs="Times New Roman"/>
        </w:rPr>
        <w:t>Layer Control</w:t>
      </w:r>
      <w:r w:rsidRPr="000F6609">
        <w:rPr>
          <w:rFonts w:ascii="Times New Roman" w:hAnsi="Times New Roman" w:cs="Times New Roman"/>
        </w:rPr>
        <w:t xml:space="preserve"> (10 points): Implement layer control for both basemaps and layers, allowing users to switch between options.</w:t>
      </w:r>
    </w:p>
    <w:p w14:paraId="48AD936E" w14:textId="77777777" w:rsidR="0091663A" w:rsidRPr="000F6609" w:rsidRDefault="0091663A" w:rsidP="0091663A">
      <w:pPr>
        <w:widowControl/>
        <w:numPr>
          <w:ilvl w:val="0"/>
          <w:numId w:val="3"/>
        </w:numPr>
        <w:spacing w:before="100" w:beforeAutospacing="1" w:after="100" w:afterAutospacing="1" w:line="240" w:lineRule="auto"/>
        <w:jc w:val="left"/>
        <w:rPr>
          <w:rFonts w:ascii="Times New Roman" w:hAnsi="Times New Roman" w:cs="Times New Roman"/>
        </w:rPr>
      </w:pPr>
      <w:r w:rsidRPr="000F6609">
        <w:rPr>
          <w:rStyle w:val="Strong"/>
          <w:rFonts w:ascii="Times New Roman" w:hAnsi="Times New Roman" w:cs="Times New Roman"/>
        </w:rPr>
        <w:t>Legend</w:t>
      </w:r>
      <w:r w:rsidRPr="000F6609">
        <w:rPr>
          <w:rFonts w:ascii="Times New Roman" w:hAnsi="Times New Roman" w:cs="Times New Roman"/>
        </w:rPr>
        <w:t xml:space="preserve"> (10 points): Include a legend that clearly explains the color cod</w:t>
      </w:r>
      <w:bookmarkStart w:id="0" w:name="_GoBack"/>
      <w:bookmarkEnd w:id="0"/>
      <w:r w:rsidRPr="000F6609">
        <w:rPr>
          <w:rFonts w:ascii="Times New Roman" w:hAnsi="Times New Roman" w:cs="Times New Roman"/>
        </w:rPr>
        <w:t>ing of your map.</w:t>
      </w:r>
    </w:p>
    <w:p w14:paraId="516D634E" w14:textId="77777777" w:rsidR="0091663A" w:rsidRPr="000F6609" w:rsidRDefault="0091663A" w:rsidP="0091663A">
      <w:pPr>
        <w:pStyle w:val="Heading2"/>
        <w:rPr>
          <w:rFonts w:ascii="Times New Roman" w:hAnsi="Times New Roman" w:cs="Times New Roman"/>
        </w:rPr>
      </w:pPr>
      <w:r w:rsidRPr="000F6609">
        <w:rPr>
          <w:rFonts w:ascii="Times New Roman" w:hAnsi="Times New Roman" w:cs="Times New Roman"/>
        </w:rPr>
        <w:t>Extra Credit (10 points):</w:t>
      </w:r>
    </w:p>
    <w:p w14:paraId="6C878478" w14:textId="43294C09" w:rsidR="0091663A" w:rsidRPr="000F6609" w:rsidRDefault="0091663A" w:rsidP="0091663A">
      <w:pPr>
        <w:pStyle w:val="ListParagraph"/>
        <w:widowControl/>
        <w:numPr>
          <w:ilvl w:val="0"/>
          <w:numId w:val="7"/>
        </w:numPr>
        <w:spacing w:before="100" w:beforeAutospacing="1" w:after="100" w:afterAutospacing="1" w:line="240" w:lineRule="auto"/>
        <w:jc w:val="left"/>
        <w:rPr>
          <w:rFonts w:ascii="Times New Roman" w:hAnsi="Times New Roman" w:cs="Times New Roman"/>
        </w:rPr>
      </w:pPr>
      <w:r w:rsidRPr="000F6609">
        <w:rPr>
          <w:rFonts w:ascii="Times New Roman" w:hAnsi="Times New Roman" w:cs="Times New Roman"/>
        </w:rPr>
        <w:t xml:space="preserve">Add </w:t>
      </w:r>
      <w:proofErr w:type="spellStart"/>
      <w:r w:rsidRPr="000F6609">
        <w:rPr>
          <w:rFonts w:ascii="Times New Roman" w:hAnsi="Times New Roman" w:cs="Times New Roman"/>
          <w:b/>
          <w:bCs/>
        </w:rPr>
        <w:t>highlightOptions</w:t>
      </w:r>
      <w:proofErr w:type="spellEnd"/>
      <w:r w:rsidRPr="000F6609">
        <w:rPr>
          <w:rFonts w:ascii="Times New Roman" w:hAnsi="Times New Roman" w:cs="Times New Roman"/>
        </w:rPr>
        <w:t xml:space="preserve"> to your map based on the provided documentation</w:t>
      </w:r>
      <w:r w:rsidR="00FD0AE5" w:rsidRPr="000F6609">
        <w:rPr>
          <w:rFonts w:ascii="Times New Roman" w:hAnsi="Times New Roman" w:cs="Times New Roman"/>
          <w:lang w:eastAsia="zh-CN"/>
        </w:rPr>
        <w:t>: https://rstudio.github.io/leaflet/articles/shapes.html</w:t>
      </w:r>
    </w:p>
    <w:p w14:paraId="28F2E9D0" w14:textId="77777777" w:rsidR="0091663A" w:rsidRPr="000F6609" w:rsidRDefault="0091663A" w:rsidP="0091663A">
      <w:pPr>
        <w:pStyle w:val="Heading2"/>
        <w:rPr>
          <w:rFonts w:ascii="Times New Roman" w:eastAsia="DengXian" w:hAnsi="Times New Roman" w:cs="Times New Roman"/>
          <w:lang w:eastAsia="zh-CN"/>
        </w:rPr>
      </w:pPr>
      <w:r w:rsidRPr="000F6609">
        <w:rPr>
          <w:rFonts w:ascii="Times New Roman" w:hAnsi="Times New Roman" w:cs="Times New Roman"/>
        </w:rPr>
        <w:t>Submission:</w:t>
      </w:r>
    </w:p>
    <w:p w14:paraId="4C44658B" w14:textId="65C8BC0E" w:rsidR="0091663A" w:rsidRPr="000F6609" w:rsidRDefault="0091663A" w:rsidP="0091663A">
      <w:pPr>
        <w:pStyle w:val="ListParagraph"/>
        <w:numPr>
          <w:ilvl w:val="1"/>
          <w:numId w:val="3"/>
        </w:numPr>
        <w:ind w:left="720"/>
        <w:jc w:val="left"/>
        <w:rPr>
          <w:rFonts w:ascii="Times New Roman" w:hAnsi="Times New Roman" w:cs="Times New Roman"/>
        </w:rPr>
      </w:pPr>
      <w:r w:rsidRPr="000F6609">
        <w:rPr>
          <w:rFonts w:ascii="Times New Roman" w:hAnsi="Times New Roman" w:cs="Times New Roman"/>
        </w:rPr>
        <w:t>Please submit the link to your interactive map.</w:t>
      </w:r>
    </w:p>
    <w:p w14:paraId="61B64864" w14:textId="03F97670" w:rsidR="0091663A" w:rsidRPr="000F6609" w:rsidRDefault="0091663A" w:rsidP="0091663A">
      <w:pPr>
        <w:jc w:val="left"/>
        <w:rPr>
          <w:rFonts w:ascii="Times New Roman" w:eastAsia="DengXian" w:hAnsi="Times New Roman" w:cs="Times New Roman"/>
          <w:color w:val="0F4761" w:themeColor="accent1" w:themeShade="BF"/>
          <w:sz w:val="32"/>
          <w:szCs w:val="32"/>
          <w:lang w:eastAsia="zh-CN"/>
        </w:rPr>
      </w:pPr>
      <w:r w:rsidRPr="000F6609">
        <w:rPr>
          <w:rFonts w:ascii="Times New Roman" w:eastAsiaTheme="majorEastAsia" w:hAnsi="Times New Roman" w:cs="Times New Roman"/>
          <w:color w:val="0F4761" w:themeColor="accent1" w:themeShade="BF"/>
          <w:sz w:val="32"/>
          <w:szCs w:val="32"/>
        </w:rPr>
        <w:t xml:space="preserve">Example: </w:t>
      </w:r>
    </w:p>
    <w:p w14:paraId="307D9834" w14:textId="3DDD4AA8" w:rsidR="0091663A" w:rsidRPr="000F6609" w:rsidRDefault="000F6609" w:rsidP="0091663A">
      <w:pPr>
        <w:pStyle w:val="ListParagraph"/>
        <w:numPr>
          <w:ilvl w:val="0"/>
          <w:numId w:val="12"/>
        </w:numPr>
        <w:ind w:left="720"/>
        <w:jc w:val="left"/>
        <w:rPr>
          <w:rFonts w:ascii="Times New Roman" w:hAnsi="Times New Roman" w:cs="Times New Roman"/>
          <w:lang w:eastAsia="zh-CN"/>
        </w:rPr>
      </w:pPr>
      <w:hyperlink r:id="rId6" w:history="1">
        <w:r w:rsidR="000B3975" w:rsidRPr="000F6609">
          <w:rPr>
            <w:rStyle w:val="Hyperlink"/>
            <w:rFonts w:ascii="Times New Roman" w:hAnsi="Times New Roman" w:cs="Times New Roman"/>
            <w:lang w:eastAsia="zh-CN"/>
          </w:rPr>
          <w:t>https://gisynw.github.io/DSGA/</w:t>
        </w:r>
      </w:hyperlink>
    </w:p>
    <w:p w14:paraId="729068A3" w14:textId="2CFF4F0B" w:rsidR="000B3975" w:rsidRPr="000F6609" w:rsidRDefault="000B3975" w:rsidP="000B3975">
      <w:pPr>
        <w:jc w:val="left"/>
        <w:rPr>
          <w:rFonts w:ascii="Times New Roman" w:hAnsi="Times New Roman" w:cs="Times New Roman"/>
        </w:rPr>
      </w:pPr>
      <w:r w:rsidRPr="000F6609">
        <w:rPr>
          <w:rFonts w:ascii="Times New Roman" w:hAnsi="Times New Roman" w:cs="Times New Roman"/>
        </w:rPr>
        <w:t xml:space="preserve">Notice: if your file is larger than 25 MiB. You need to use </w:t>
      </w:r>
      <w:hyperlink r:id="rId7" w:anchor="adding-a-file-to-a-repository-using-the-command-line" w:history="1">
        <w:r w:rsidRPr="000F6609">
          <w:rPr>
            <w:rFonts w:ascii="Times New Roman" w:hAnsi="Times New Roman" w:cs="Times New Roman"/>
          </w:rPr>
          <w:t>command line</w:t>
        </w:r>
      </w:hyperlink>
      <w:r w:rsidRPr="000F6609">
        <w:rPr>
          <w:rFonts w:ascii="Times New Roman" w:hAnsi="Times New Roman" w:cs="Times New Roman"/>
        </w:rPr>
        <w:t xml:space="preserve"> to upload it. </w:t>
      </w:r>
    </w:p>
    <w:p w14:paraId="700F6DFF" w14:textId="77777777" w:rsidR="0091663A" w:rsidRPr="000F6609" w:rsidRDefault="0091663A" w:rsidP="0091663A">
      <w:pPr>
        <w:rPr>
          <w:rFonts w:ascii="Times New Roman" w:hAnsi="Times New Roman" w:cs="Times New Roman"/>
        </w:rPr>
      </w:pPr>
    </w:p>
    <w:sectPr w:rsidR="0091663A" w:rsidRPr="000F6609" w:rsidSect="000B6619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Microsoft YaHei"/>
    <w:charset w:val="86"/>
    <w:family w:val="auto"/>
    <w:pitch w:val="variable"/>
    <w:sig w:usb0="00000000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533DF"/>
    <w:multiLevelType w:val="hybridMultilevel"/>
    <w:tmpl w:val="70A83912"/>
    <w:lvl w:ilvl="0" w:tplc="DDFCCB80">
      <w:start w:val="1"/>
      <w:numFmt w:val="decimal"/>
      <w:lvlText w:val="%1."/>
      <w:lvlJc w:val="left"/>
      <w:pPr>
        <w:ind w:left="720" w:hanging="360"/>
      </w:pPr>
      <w:rPr>
        <w:rFonts w:eastAsia="DengXi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07267C"/>
    <w:multiLevelType w:val="hybridMultilevel"/>
    <w:tmpl w:val="BF42C066"/>
    <w:lvl w:ilvl="0" w:tplc="183032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425978"/>
    <w:multiLevelType w:val="multilevel"/>
    <w:tmpl w:val="291A2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F4296B"/>
    <w:multiLevelType w:val="multilevel"/>
    <w:tmpl w:val="6AD4A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160C51"/>
    <w:multiLevelType w:val="hybridMultilevel"/>
    <w:tmpl w:val="1BBE88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B77B0F"/>
    <w:multiLevelType w:val="hybridMultilevel"/>
    <w:tmpl w:val="1DFA4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EC5CD5"/>
    <w:multiLevelType w:val="hybridMultilevel"/>
    <w:tmpl w:val="77EC01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3D461E"/>
    <w:multiLevelType w:val="hybridMultilevel"/>
    <w:tmpl w:val="99FE38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7B7E69"/>
    <w:multiLevelType w:val="hybridMultilevel"/>
    <w:tmpl w:val="DF623E14"/>
    <w:lvl w:ilvl="0" w:tplc="D7B8359A">
      <w:start w:val="1"/>
      <w:numFmt w:val="decimal"/>
      <w:lvlText w:val="%1."/>
      <w:lvlJc w:val="left"/>
      <w:pPr>
        <w:ind w:left="720" w:hanging="360"/>
      </w:pPr>
      <w:rPr>
        <w:rFonts w:eastAsia="DengXi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AC3E65"/>
    <w:multiLevelType w:val="multilevel"/>
    <w:tmpl w:val="DD022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9004C16"/>
    <w:multiLevelType w:val="hybridMultilevel"/>
    <w:tmpl w:val="4E6615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A456C30"/>
    <w:multiLevelType w:val="multilevel"/>
    <w:tmpl w:val="60C6FF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10"/>
  </w:num>
  <w:num w:numId="3">
    <w:abstractNumId w:val="11"/>
  </w:num>
  <w:num w:numId="4">
    <w:abstractNumId w:val="3"/>
  </w:num>
  <w:num w:numId="5">
    <w:abstractNumId w:val="9"/>
  </w:num>
  <w:num w:numId="6">
    <w:abstractNumId w:val="2"/>
  </w:num>
  <w:num w:numId="7">
    <w:abstractNumId w:val="7"/>
  </w:num>
  <w:num w:numId="8">
    <w:abstractNumId w:val="0"/>
  </w:num>
  <w:num w:numId="9">
    <w:abstractNumId w:val="8"/>
  </w:num>
  <w:num w:numId="10">
    <w:abstractNumId w:val="5"/>
  </w:num>
  <w:num w:numId="11">
    <w:abstractNumId w:val="6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yszSzMDMzMDA3NzJR0lEKTi0uzszPAykwrgUABHzgpCwAAAA="/>
  </w:docVars>
  <w:rsids>
    <w:rsidRoot w:val="00C24FBC"/>
    <w:rsid w:val="0001065B"/>
    <w:rsid w:val="00044DB8"/>
    <w:rsid w:val="000B3975"/>
    <w:rsid w:val="000B6619"/>
    <w:rsid w:val="000C642B"/>
    <w:rsid w:val="000F6609"/>
    <w:rsid w:val="0017478D"/>
    <w:rsid w:val="00197BF9"/>
    <w:rsid w:val="0040183B"/>
    <w:rsid w:val="00541053"/>
    <w:rsid w:val="00695EA0"/>
    <w:rsid w:val="006F703F"/>
    <w:rsid w:val="00772755"/>
    <w:rsid w:val="0078399D"/>
    <w:rsid w:val="00862392"/>
    <w:rsid w:val="0091345E"/>
    <w:rsid w:val="0091663A"/>
    <w:rsid w:val="00AC3014"/>
    <w:rsid w:val="00B362AE"/>
    <w:rsid w:val="00BC2CEE"/>
    <w:rsid w:val="00C24FBC"/>
    <w:rsid w:val="00CC46FC"/>
    <w:rsid w:val="00D64288"/>
    <w:rsid w:val="00F7574F"/>
    <w:rsid w:val="00FD0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DBBE1"/>
  <w15:chartTrackingRefBased/>
  <w15:docId w15:val="{F2DCA75E-8E6E-4C48-9D88-2B03DF4C49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SimSun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24FB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4FB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4FB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4FB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4FB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4FB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4FB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4FB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4FB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anity-namedomain">
    <w:name w:val="vanity-name__domain"/>
    <w:basedOn w:val="DefaultParagraphFont"/>
    <w:rsid w:val="00AC3014"/>
  </w:style>
  <w:style w:type="character" w:customStyle="1" w:styleId="Heading1Char">
    <w:name w:val="Heading 1 Char"/>
    <w:basedOn w:val="DefaultParagraphFont"/>
    <w:link w:val="Heading1"/>
    <w:uiPriority w:val="9"/>
    <w:rsid w:val="00C24FB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C24FB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4FB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4FB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24FB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4FB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4FB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4FB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4FB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24FB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4F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4FB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24FB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24FB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24FB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24FB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24FB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4FB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4FB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24FBC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B362AE"/>
    <w:rPr>
      <w:color w:val="467886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362A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1663A"/>
    <w:pPr>
      <w:widowControl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91663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543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24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50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github.com/en/repositories/working-with-files/managing-files/adding-a-file-to-a-repositor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synw.github.io/DSGA/" TargetMode="External"/><Relationship Id="rId5" Type="http://schemas.openxmlformats.org/officeDocument/2006/relationships/hyperlink" Target="https://www.mass.gov/info-details/massgis-data-designated-shellfish-growing-area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10</cp:revision>
  <cp:lastPrinted>2024-10-25T14:45:00Z</cp:lastPrinted>
  <dcterms:created xsi:type="dcterms:W3CDTF">2024-10-01T15:21:00Z</dcterms:created>
  <dcterms:modified xsi:type="dcterms:W3CDTF">2024-10-25T14:45:00Z</dcterms:modified>
</cp:coreProperties>
</file>